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0cb5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71428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11:01:09Z</dcterms:created>
  <dcterms:modified xsi:type="dcterms:W3CDTF">2022-01-20T11:01:09Z</dcterms:modified>
</cp:coreProperties>
</file>